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D03352" w:rsidR="003E2A3C" w:rsidRDefault="00642942" w:rsidP="0057138C">
      <w:pPr>
        <w:pStyle w:val="Heading1"/>
        <w:jc w:val="center"/>
      </w:pPr>
      <w:r>
        <w:t>My Music App - Python Web Basics Exam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>
        <w:t>C</w:t>
      </w:r>
      <w:r w:rsidR="00466213">
        <w:t>haracter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1906C9">
        <w:rPr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>be below 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>
        <w:t>Character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2E9D1361" w:rsidR="00466213" w:rsidRDefault="006D03AC" w:rsidP="002F4BD5">
      <w:pPr>
        <w:pStyle w:val="ListParagraph"/>
        <w:numPr>
          <w:ilvl w:val="2"/>
          <w:numId w:val="2"/>
        </w:numPr>
      </w:pPr>
      <w:r w:rsidRPr="006D03AC">
        <w:t>Cha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>
        <w:t>URL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>
        <w:t>Float field, required.</w:t>
      </w:r>
    </w:p>
    <w:p w14:paraId="66373CBE" w14:textId="39B21757" w:rsidR="006D03AC" w:rsidRDefault="006D03AC" w:rsidP="009A0F86">
      <w:pPr>
        <w:pStyle w:val="ListParagraph"/>
        <w:numPr>
          <w:ilvl w:val="2"/>
          <w:numId w:val="2"/>
        </w:numPr>
      </w:pPr>
      <w:r>
        <w:t>T</w:t>
      </w:r>
      <w:r w:rsidRPr="006D03AC">
        <w:t>he</w:t>
      </w:r>
      <w:r w:rsidR="0069275D">
        <w:rPr>
          <w:lang w:val="bg-BG"/>
        </w:rPr>
        <w:t xml:space="preserve"> </w:t>
      </w:r>
      <w:r w:rsidR="0069275D">
        <w:rPr>
          <w:b/>
          <w:bCs/>
        </w:rPr>
        <w:t>number</w:t>
      </w:r>
      <w:r w:rsidRPr="006D03AC">
        <w:rPr>
          <w:b/>
          <w:bCs/>
        </w:rPr>
        <w:t xml:space="preserve"> of decimal places</w:t>
      </w:r>
      <w:r w:rsidRPr="006D03AC">
        <w:t xml:space="preserve"> </w:t>
      </w:r>
      <w:r>
        <w:t>of the price</w:t>
      </w:r>
      <w:r w:rsidR="0069275D">
        <w:t xml:space="preserve"> </w:t>
      </w:r>
      <w:r w:rsidR="0069275D" w:rsidRPr="0069275D">
        <w:t xml:space="preserve">should </w:t>
      </w:r>
      <w:r w:rsidR="0069275D" w:rsidRPr="0069275D">
        <w:rPr>
          <w:b/>
          <w:bCs/>
        </w:rPr>
        <w:t>not</w:t>
      </w:r>
      <w:r w:rsidR="0069275D" w:rsidRPr="0069275D">
        <w:t xml:space="preserve"> be specified</w:t>
      </w:r>
      <w:r>
        <w:t xml:space="preserve"> </w:t>
      </w:r>
      <w:r w:rsidRPr="006D03AC">
        <w:rPr>
          <w:b/>
          <w:bCs/>
        </w:rPr>
        <w:t>in the database</w:t>
      </w:r>
      <w:r>
        <w:t>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>be below 0</w:t>
      </w:r>
      <w:r>
        <w:rPr>
          <w:b/>
          <w:bCs/>
        </w:rPr>
        <w:t>.0</w:t>
      </w:r>
      <w:r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Default="00D141A8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3E1C193D" w:rsidR="001E324D" w:rsidRDefault="00D141A8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C3305E">
          <w:rPr>
            <w:rStyle w:val="Hyperlink"/>
          </w:rPr>
          <w:t>http://localhost:8000/album</w:t>
        </w:r>
      </w:hyperlink>
      <w:r w:rsidR="00EC0F51">
        <w:rPr>
          <w:rStyle w:val="Hyperlink"/>
          <w:lang w:val="bg-BG"/>
        </w:rPr>
        <w:t>/</w:t>
      </w:r>
      <w:r w:rsidR="00106830">
        <w:rPr>
          <w:rStyle w:val="Hyperlink"/>
        </w:rPr>
        <w:t>add/</w:t>
      </w:r>
      <w:r w:rsidR="001E324D">
        <w:t xml:space="preserve"> - </w:t>
      </w:r>
      <w:r w:rsidR="005F1356">
        <w:t xml:space="preserve">add album </w:t>
      </w:r>
      <w:r w:rsidR="001E324D">
        <w:t>page</w:t>
      </w:r>
    </w:p>
    <w:p w14:paraId="5EAC69E0" w14:textId="6694C637" w:rsidR="00490905" w:rsidRDefault="00D141A8" w:rsidP="00490905">
      <w:pPr>
        <w:pStyle w:val="ListParagraph"/>
        <w:numPr>
          <w:ilvl w:val="0"/>
          <w:numId w:val="3"/>
        </w:numPr>
      </w:pPr>
      <w:hyperlink r:id="rId10" w:history="1">
        <w:r w:rsidR="00106830" w:rsidRPr="00C3305E">
          <w:rPr>
            <w:rStyle w:val="Hyperlink"/>
          </w:rPr>
          <w:t>http://localhost:8000/album/details/&lt;id</w:t>
        </w:r>
      </w:hyperlink>
      <w:r w:rsidR="00490905">
        <w:t>&gt;</w:t>
      </w:r>
      <w:r w:rsidR="00490905">
        <w:rPr>
          <w:rStyle w:val="Hyperlink"/>
          <w:lang w:val="bg-BG"/>
        </w:rPr>
        <w:t>/</w:t>
      </w:r>
      <w:r w:rsidR="00490905">
        <w:t xml:space="preserve"> - album details page</w:t>
      </w:r>
    </w:p>
    <w:p w14:paraId="3C292CA7" w14:textId="0EDA4411" w:rsidR="00246223" w:rsidRDefault="00D141A8" w:rsidP="002F4BD5">
      <w:pPr>
        <w:pStyle w:val="ListParagraph"/>
        <w:numPr>
          <w:ilvl w:val="0"/>
          <w:numId w:val="3"/>
        </w:numPr>
      </w:pPr>
      <w:hyperlink r:id="rId11" w:history="1">
        <w:r w:rsidR="00106830" w:rsidRPr="00C3305E">
          <w:rPr>
            <w:rStyle w:val="Hyperlink"/>
          </w:rPr>
          <w:t>http://localhost:8000/album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</w:t>
      </w:r>
      <w:r w:rsidR="005F1356">
        <w:t>album</w:t>
      </w:r>
      <w:r w:rsidR="00246223">
        <w:t xml:space="preserve"> page</w:t>
      </w:r>
    </w:p>
    <w:p w14:paraId="15106729" w14:textId="6F1E472A" w:rsidR="00B022ED" w:rsidRDefault="00D141A8" w:rsidP="002F4BD5">
      <w:pPr>
        <w:pStyle w:val="ListParagraph"/>
        <w:numPr>
          <w:ilvl w:val="0"/>
          <w:numId w:val="3"/>
        </w:numPr>
      </w:pPr>
      <w:hyperlink r:id="rId12" w:history="1">
        <w:r w:rsidR="00106830" w:rsidRPr="00C3305E">
          <w:rPr>
            <w:rStyle w:val="Hyperlink"/>
          </w:rPr>
          <w:t>http://localhost:8000/album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</w:t>
      </w:r>
      <w:r w:rsidR="005F1356">
        <w:t>album</w:t>
      </w:r>
      <w:r w:rsidR="00B022ED">
        <w:t xml:space="preserve"> page</w:t>
      </w:r>
    </w:p>
    <w:p w14:paraId="530FF8A8" w14:textId="11B3C101" w:rsidR="00B022ED" w:rsidRDefault="00D141A8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C3305E">
          <w:rPr>
            <w:rStyle w:val="Hyperlink"/>
          </w:rPr>
          <w:t>http://localhost:8000/profile</w:t>
        </w:r>
        <w:r w:rsidR="00106830" w:rsidRPr="00C3305E">
          <w:rPr>
            <w:rStyle w:val="Hyperlink"/>
            <w:lang w:val="bg-BG"/>
          </w:rPr>
          <w:t>/</w:t>
        </w:r>
        <w:r w:rsidR="00106830" w:rsidRPr="00C3305E">
          <w:rPr>
            <w:rStyle w:val="Hyperlink"/>
          </w:rPr>
          <w:t>details/</w:t>
        </w:r>
      </w:hyperlink>
      <w:r w:rsidR="00106830">
        <w:t xml:space="preserve"> </w:t>
      </w:r>
      <w:r w:rsidR="00B022ED">
        <w:t xml:space="preserve">- profile </w:t>
      </w:r>
      <w:r w:rsidR="00106830">
        <w:t xml:space="preserve">details </w:t>
      </w:r>
      <w:r w:rsidR="00B022ED">
        <w:t>page</w:t>
      </w:r>
    </w:p>
    <w:p w14:paraId="48EF4DD4" w14:textId="0627C114" w:rsidR="00E7206F" w:rsidRDefault="00D141A8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70264CDA" w:rsidR="00EC7F53" w:rsidRDefault="00EC7F53" w:rsidP="00EC7F53">
      <w:pPr>
        <w:pStyle w:val="Heading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7ED204E3" w14:textId="77777777" w:rsidR="009A0F86" w:rsidRDefault="00EC7F53" w:rsidP="00EC7F53">
      <w:r>
        <w:t xml:space="preserve">The template is a </w:t>
      </w:r>
      <w:r w:rsidRPr="00EC7F53">
        <w:rPr>
          <w:b/>
          <w:bCs/>
        </w:rPr>
        <w:t>base</w:t>
      </w:r>
      <w:r>
        <w:t xml:space="preserve"> for </w:t>
      </w:r>
      <w:r w:rsidRPr="00EC7F53">
        <w:rPr>
          <w:b/>
          <w:bCs/>
        </w:rPr>
        <w:t>all the templates</w:t>
      </w:r>
      <w:r>
        <w:t xml:space="preserve"> in the project. It consists of the </w:t>
      </w:r>
      <w:r w:rsidRPr="00EC7F53">
        <w:rPr>
          <w:b/>
          <w:bCs/>
        </w:rPr>
        <w:t>metadata</w:t>
      </w:r>
      <w:r>
        <w:t xml:space="preserve"> for the project (in the &lt;head&gt; tag), the </w:t>
      </w:r>
      <w:r w:rsidRPr="00EC7F53">
        <w:rPr>
          <w:b/>
          <w:bCs/>
        </w:rPr>
        <w:t>navigation</w:t>
      </w:r>
      <w:r>
        <w:t xml:space="preserve"> </w:t>
      </w:r>
      <w:r w:rsidRPr="00EC7F53">
        <w:rPr>
          <w:b/>
          <w:bCs/>
        </w:rPr>
        <w:t>bar</w:t>
      </w:r>
      <w:r>
        <w:t xml:space="preserve">, and the </w:t>
      </w:r>
      <w:r w:rsidRPr="00EC7F53">
        <w:rPr>
          <w:b/>
          <w:bCs/>
        </w:rPr>
        <w:t>footer</w:t>
      </w:r>
      <w:r>
        <w:t xml:space="preserve"> of each web page.</w:t>
      </w:r>
      <w:r w:rsidR="009A0F86">
        <w:t xml:space="preserve"> On the navigation bar:</w:t>
      </w:r>
    </w:p>
    <w:p w14:paraId="7EE41A0D" w14:textId="1D860DD5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button leads to the home page.</w:t>
      </w:r>
    </w:p>
    <w:p w14:paraId="1342678A" w14:textId="17C27F78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button leads to create album page.</w:t>
      </w:r>
    </w:p>
    <w:p w14:paraId="68907193" w14:textId="42AD91E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 leads to the profile page. </w:t>
      </w:r>
    </w:p>
    <w:p w14:paraId="57618506" w14:textId="3B952EC5" w:rsidR="00EC7F53" w:rsidRDefault="00EC7F53" w:rsidP="009A0F86">
      <w:r>
        <w:t xml:space="preserve">Keep in mind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and 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s on the navigation bar are only visible when the user </w:t>
      </w:r>
      <w:r w:rsidRPr="009A0F86">
        <w:rPr>
          <w:b/>
          <w:bCs/>
        </w:rPr>
        <w:t>has a profile</w:t>
      </w:r>
      <w: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Heading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67B6A65F" w14:textId="4A4742D2" w:rsidR="00EC7F53" w:rsidRDefault="00EC7F53" w:rsidP="0013721B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navigation bar, as shown </w:t>
      </w:r>
      <w:proofErr w:type="spellStart"/>
      <w:r>
        <w:t>bellow</w:t>
      </w:r>
      <w:proofErr w:type="spellEnd"/>
      <w:r>
        <w:t>.</w:t>
      </w:r>
    </w:p>
    <w:p w14:paraId="126E23D0" w14:textId="08CE9EC3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Heading3"/>
      </w:pPr>
      <w:bookmarkStart w:id="0" w:name="_Home_Page"/>
      <w:bookmarkEnd w:id="0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Heading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proofErr w:type="gramStart"/>
      <w:r w:rsidRPr="00497E98">
        <w:rPr>
          <w:b/>
          <w:bCs/>
        </w:rPr>
        <w:t>image</w:t>
      </w:r>
      <w:proofErr w:type="gramEnd"/>
    </w:p>
    <w:p w14:paraId="4F6FEEB0" w14:textId="06EE8F2F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</w:t>
      </w:r>
      <w:proofErr w:type="gramStart"/>
      <w:r w:rsidRPr="00497E98">
        <w:rPr>
          <w:b/>
          <w:bCs/>
        </w:rPr>
        <w:t>name</w:t>
      </w:r>
      <w:proofErr w:type="gramEnd"/>
    </w:p>
    <w:p w14:paraId="6EF354C7" w14:textId="794867E5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 xml:space="preserve">artist </w:t>
      </w:r>
      <w:proofErr w:type="gramStart"/>
      <w:r w:rsidRPr="009F68B9">
        <w:rPr>
          <w:b/>
          <w:bCs/>
        </w:rPr>
        <w:t>name</w:t>
      </w:r>
      <w:proofErr w:type="gramEnd"/>
    </w:p>
    <w:p w14:paraId="11A9028C" w14:textId="245E64DE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841A859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65B2E5FA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Heading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</w:t>
      </w:r>
      <w:proofErr w:type="gramStart"/>
      <w:r>
        <w:rPr>
          <w:b/>
          <w:bCs/>
        </w:rPr>
        <w:t>amount</w:t>
      </w:r>
      <w:proofErr w:type="gramEnd"/>
      <w:r>
        <w:rPr>
          <w:b/>
          <w:bCs/>
        </w:rPr>
        <w:t xml:space="preserve">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Heading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Heading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>
        <w:rPr>
          <w:b/>
          <w:bCs/>
        </w:rPr>
        <w:t>as a source link in the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6B314942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 xml:space="preserve">, if it is entered; Otherwise, ignore </w:t>
      </w:r>
      <w:r w:rsidR="0069275D">
        <w:t>the</w:t>
      </w:r>
      <w:r>
        <w:t xml:space="preserve"> line</w:t>
      </w:r>
      <w:r w:rsidR="0069275D">
        <w:t xml:space="preserve"> (do not show anything)</w:t>
      </w:r>
    </w:p>
    <w:p w14:paraId="40619EA0" w14:textId="0F9DBE19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total number of albums existing </w:t>
      </w:r>
      <w:proofErr w:type="gramStart"/>
      <w:r>
        <w:t>at the moment</w:t>
      </w:r>
      <w:proofErr w:type="gramEnd"/>
      <w:r>
        <w:rPr>
          <w:lang w:val="bg-BG"/>
        </w:rPr>
        <w:t xml:space="preserve"> </w:t>
      </w:r>
      <w:r>
        <w:t>in this app</w:t>
      </w:r>
    </w:p>
    <w:p w14:paraId="3F617313" w14:textId="4193BFDA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Heading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E01A1" w14:textId="77777777" w:rsidR="00D141A8" w:rsidRDefault="00D141A8" w:rsidP="008068A2">
      <w:pPr>
        <w:spacing w:after="0" w:line="240" w:lineRule="auto"/>
      </w:pPr>
      <w:r>
        <w:separator/>
      </w:r>
    </w:p>
  </w:endnote>
  <w:endnote w:type="continuationSeparator" w:id="0">
    <w:p w14:paraId="4F8A287D" w14:textId="77777777" w:rsidR="00D141A8" w:rsidRDefault="00D141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B7C65" w14:textId="77777777" w:rsidR="00D141A8" w:rsidRDefault="00D141A8" w:rsidP="008068A2">
      <w:pPr>
        <w:spacing w:after="0" w:line="240" w:lineRule="auto"/>
      </w:pPr>
      <w:r>
        <w:separator/>
      </w:r>
    </w:p>
  </w:footnote>
  <w:footnote w:type="continuationSeparator" w:id="0">
    <w:p w14:paraId="045919E1" w14:textId="77777777" w:rsidR="00D141A8" w:rsidRDefault="00D141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4"/>
  </w:num>
  <w:num w:numId="6">
    <w:abstractNumId w:val="11"/>
  </w:num>
  <w:num w:numId="7">
    <w:abstractNumId w:val="2"/>
  </w:num>
  <w:num w:numId="8">
    <w:abstractNumId w:val="7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10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22-02-01T15:50:00Z</dcterms:created>
  <dcterms:modified xsi:type="dcterms:W3CDTF">2022-02-19T10:04:00Z</dcterms:modified>
  <cp:category>computer programming;programming;software development;software engineering</cp:category>
</cp:coreProperties>
</file>